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8.png" ContentType="image/png"/>
  <Override PartName="/word/media/rId47.png" ContentType="image/png"/>
  <Override PartName="/word/media/rId46.png" ContentType="image/png"/>
  <Override PartName="/word/media/rId36.png" ContentType="image/png"/>
  <Override PartName="/word/media/rId28.png" ContentType="image/png"/>
  <Override PartName="/word/media/rId37.png" ContentType="image/png"/>
  <Override PartName="/word/media/rId27.png" ContentType="image/png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  <Override PartName="/word/media/rId41.png" ContentType="image/png"/>
  <Override PartName="/word/media/rId38.png" ContentType="image/png"/>
  <Override PartName="/word/media/rId40.png" ContentType="image/png"/>
  <Override PartName="/word/media/rId39.png" ContentType="image/png"/>
  <Override PartName="/word/media/rId45.png" ContentType="image/png"/>
  <Override PartName="/word/media/rId42.png" ContentType="image/png"/>
  <Override PartName="/word/media/rId44.png" ContentType="image/png"/>
  <Override PartName="/word/media/rId43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sta</w:t>
      </w:r>
      <w:r>
        <w:t xml:space="preserve"> </w:t>
      </w:r>
      <w:r>
        <w:t xml:space="preserve">Rican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  <w:r>
        <w:t xml:space="preserve"> </w:t>
      </w:r>
      <w:r>
        <w:t xml:space="preserve">Composition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4/1/2020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lica%20vs%20alkal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mg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fe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ca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k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si%20vs%20al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bulk%20al%20vs%20ti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Alkali by Rock Name - Bulk Composition</w:t>
      </w:r>
      <w:r>
        <w:t xml:space="preserve"> </w:t>
      </w:r>
      <w:r>
        <w:drawing>
          <wp:inline>
            <wp:extent cx="53340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kali%20by%20rock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lay Alkali Plot on TAS Diagram</w:t>
      </w:r>
    </w:p>
    <w:p>
      <w:pPr>
        <w:pStyle w:val="CaptionedFigure"/>
      </w:pPr>
      <w:r>
        <w:drawing>
          <wp:inline>
            <wp:extent cx="5334000" cy="3467100"/>
            <wp:effectExtent b="0" l="0" r="0" t="0"/>
            <wp:docPr descr="Figure 1: TAS Diagram for bulk rock compositions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AS Diagram for bulk rock compositions</w:t>
      </w:r>
    </w:p>
    <w:p>
      <w:r>
        <w:br w:type="page"/>
      </w:r>
    </w:p>
    <w:p>
      <w:pPr>
        <w:pStyle w:val="BodyText"/>
      </w:pPr>
      <w:r>
        <w:t xml:space="preserve">Now to look at Harker Diagrams of all rocks plotted together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mg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fe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ca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k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si%20vs%20al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l%20vs%20ti%20bu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2: Major elements plotted against SiO2. All Wt% except Mg#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arranged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ajor elements plotted against SiO2. All Wt% except Mg#</w:t>
      </w:r>
    </w:p>
    <w:p>
      <w:r>
        <w:br w:type="page"/>
      </w:r>
    </w:p>
    <w:p>
      <w:pPr>
        <w:pStyle w:val="BodyText"/>
      </w:pPr>
      <w:r>
        <w:t xml:space="preserve">Compare CR1A to CR1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ompare CR2A to CR2B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nd finally, comparing CR1 to CR2 Harker Diagram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CR1%20to%20CR2%20bulk%20-%20Si/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Mg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Si/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sta_rica_bulk_files/figure-docx/1%20to%202%20bulk%20-%20Al/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 indicating mean averages for elements by roc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7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1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9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89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Al2O3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7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0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1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3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3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8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2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C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6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06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n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4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7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4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6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0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4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53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84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Fe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8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1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Na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4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0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5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4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K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0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1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S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91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9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3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8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76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41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76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P2O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8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4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4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98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2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5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99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Mg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1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 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 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9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4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9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6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8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2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98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31 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with no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top w:val="single" w:sz="3" w:space="0" w:color="000000"/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lement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1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A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2B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3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4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5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6</w:t>
            </w:r>
          </w:p>
        </w:tc>
        <w:tc>
          <w:tcPr>
            <w:tcBorders>
              <w:bottom w:val="single" w:sz="3" w:space="0" w:color="000000"/>
              <w:top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R7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 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 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 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O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3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O2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2O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3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11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87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4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5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83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2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22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61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7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8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9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3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3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8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6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4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5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4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48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7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2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9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58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68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 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77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1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22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5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73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2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4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6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2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3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6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2O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6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3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1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 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9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 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02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784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2O5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8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6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3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5  </w:t>
            </w:r>
          </w:p>
        </w:tc>
        <w:tc>
          <w:tcPr>
            <w:tcBorders/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1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49  </w:t>
            </w:r>
          </w:p>
        </w:tc>
      </w:tr>
      <w:tr>
        <w:trPr>
          <w:cantSplit/>
          <w:trHeight w:val="360" w:hRule="auto"/>
        </w:trPr>
        <w:tc>
          <w:tcPr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.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.8    </w:t>
            </w:r>
          </w:p>
        </w:tc>
        <w:tc>
          <w:tcPr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1    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3" w:space="0" w:color="000000"/>
              <w:lef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3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9.1    </w:t>
            </w:r>
          </w:p>
        </w:tc>
        <w:tc>
          <w:tcPr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    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dcterms:created xsi:type="dcterms:W3CDTF">2020-06-08T12:41:48Z</dcterms:created>
  <dcterms:modified xsi:type="dcterms:W3CDTF">2020-06-08T12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